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636637" w:rsidRDefault="00654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636637" w:rsidRDefault="0063663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5" w14:textId="77777777" w:rsidR="00636637" w:rsidRDefault="0063663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636637" w:rsidRDefault="00654B6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636637" w:rsidRDefault="00654B6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636637" w:rsidRDefault="00654B6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Province</w:t>
      </w:r>
    </w:p>
    <w:p w14:paraId="0000000B"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636637" w:rsidRDefault="006366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636637" w:rsidRDefault="006366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636637" w:rsidRDefault="006366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5F7D35F2" w:rsidR="00636637" w:rsidRDefault="004F6F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lang w:val="en-GB"/>
        </w:rPr>
        <w:t>RE:</w:t>
      </w:r>
      <w:r w:rsidR="00654B60">
        <w:rPr>
          <w:b/>
          <w:color w:val="000000"/>
        </w:rPr>
        <w:t>THANK</w:t>
      </w:r>
      <w:r w:rsidR="00654B60">
        <w:rPr>
          <w:b/>
        </w:rPr>
        <w:t xml:space="preserve"> YOU </w:t>
      </w:r>
      <w:r w:rsidR="00654B60">
        <w:rPr>
          <w:b/>
          <w:color w:val="000000"/>
        </w:rPr>
        <w:t>FOR YOUR REPEAT BUSINESS</w:t>
      </w:r>
    </w:p>
    <w:p w14:paraId="00000010" w14:textId="77777777" w:rsidR="00636637" w:rsidRDefault="006366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636637" w:rsidRDefault="006366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ONTACT NAME],</w:t>
      </w:r>
    </w:p>
    <w:p w14:paraId="00000013"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636637" w:rsidRDefault="00654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Please receive this </w:t>
      </w:r>
      <w:r>
        <w:t>letter</w:t>
      </w:r>
      <w:r>
        <w:rPr>
          <w:color w:val="000000"/>
        </w:rPr>
        <w:t xml:space="preserve"> as a</w:t>
      </w:r>
      <w:r>
        <w:t xml:space="preserve"> symbol of our thanks</w:t>
      </w:r>
      <w:r>
        <w:rPr>
          <w:color w:val="000000"/>
        </w:rPr>
        <w:t xml:space="preserve"> for your kind patronage over the past [MONTHS/YEARS].</w:t>
      </w:r>
    </w:p>
    <w:p w14:paraId="00000015"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636637" w:rsidRDefault="00654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truly appreciate you and know our working relationship will continue to be successful in the years to come. As a thank you, please accept a [%] discount on your next purchase with us.</w:t>
      </w:r>
    </w:p>
    <w:p w14:paraId="00000017"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9"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A" w14:textId="77777777" w:rsidR="00636637" w:rsidRDefault="00654B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0000001B"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20"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1"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DETAILS]</w:t>
      </w:r>
    </w:p>
    <w:p w14:paraId="00000022" w14:textId="77777777" w:rsidR="00636637" w:rsidRDefault="00654B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23"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4" w14:textId="77777777" w:rsidR="00636637" w:rsidRDefault="00636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636637">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838F0" w14:textId="77777777" w:rsidR="00654B60" w:rsidRDefault="00654B60">
      <w:r>
        <w:separator/>
      </w:r>
    </w:p>
  </w:endnote>
  <w:endnote w:type="continuationSeparator" w:id="0">
    <w:p w14:paraId="0ABA83FF" w14:textId="77777777" w:rsidR="00654B60" w:rsidRDefault="00654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5" w14:textId="77777777" w:rsidR="00636637" w:rsidRDefault="00654B6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6" w14:textId="77777777" w:rsidR="00636637" w:rsidRDefault="00654B6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7" w14:textId="77777777" w:rsidR="00636637" w:rsidRDefault="00654B6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YOUR PHONE NUMBER] / Email: [EMAIL ADDRESS]</w:t>
    </w:r>
  </w:p>
  <w:p w14:paraId="00000028" w14:textId="77777777" w:rsidR="00636637" w:rsidRDefault="003C0990">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654B60">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E49E6" w14:textId="77777777" w:rsidR="00654B60" w:rsidRDefault="00654B60">
      <w:r>
        <w:separator/>
      </w:r>
    </w:p>
  </w:footnote>
  <w:footnote w:type="continuationSeparator" w:id="0">
    <w:p w14:paraId="4168DBEB" w14:textId="77777777" w:rsidR="00654B60" w:rsidRDefault="00654B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GJjEzNLcyNTY1MTEyUdpeDU4uLM/DyQAsNaAGHLHcIsAAAA"/>
    <w:docVar w:name="Description" w:val="Want to send a letter of gratitude to a client for continuous working relationship? Keeping your client informed of the appreciation of the relationship and working with them indicates professionalism and works towards the reputation of your business. TemplateGuru has samples of letters to help you communicate with them professionally.  There are many other sales and marketing letter templates for you to browse here. https://www.templateguru.co.za/templates/sales&amp;marketing/"/>
    <w:docVar w:name="Excerpt" w:val="Please receive this letter as a symbol of our thanks for your kind patronage over the past [MONTHS/YEARS]."/>
    <w:docVar w:name="Tags" w:val="market analysis, business documents, entrepreneurship, entrepreneur, guideline, checklist, thanks to customers for repeat business template, thanks to customers for repeat business example, how to create a thanks to customers for repeat business letter, what is a thanks to customers for repeat business letter"/>
  </w:docVars>
  <w:rsids>
    <w:rsidRoot w:val="00636637"/>
    <w:rsid w:val="003C0990"/>
    <w:rsid w:val="004F6FA1"/>
    <w:rsid w:val="00636637"/>
    <w:rsid w:val="00654B60"/>
    <w:rsid w:val="00B76AD6"/>
    <w:rsid w:val="00CD6578"/>
    <w:rsid w:val="00DF1BF3"/>
    <w:rsid w:val="00E168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42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4T7AIq17boVO4JKN5u4mi5DAWmA==">AMUW2mUNKXaLQz4p+6i7QAWR5un7veYBNE5H122BeBHHpXXe35MQsjloP7cktIejHtCT7UHG9DRfLyzx1N4LekIqrXlEQU9biOKQqs4D8BmREp1oUKITvEgn0yJ8mIYeder5juNJyU3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7</Words>
  <Characters>407</Characters>
  <Application>Microsoft Office Word</Application>
  <DocSecurity>0</DocSecurity>
  <Lines>3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08:00Z</dcterms:created>
  <dcterms:modified xsi:type="dcterms:W3CDTF">2019-10-21T19:18:00Z</dcterms:modified>
  <cp:category/>
</cp:coreProperties>
</file>